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88d859b528356b70d3a0621a827bd08c5f6f541"/>
    <w:p>
      <w:pPr>
        <w:pStyle w:val="Heading1"/>
      </w:pPr>
      <w:r>
        <w:t xml:space="preserve">Internship Application Letter for Electrician Position</w:t>
      </w:r>
    </w:p>
    <w:bookmarkEnd w:id="20"/>
    <w:p>
      <w:pPr>
        <w:pStyle w:val="FirstParagraph"/>
      </w:pPr>
      <w:r>
        <w:t xml:space="preserve">Anna Schmidt</w:t>
      </w:r>
    </w:p>
    <w:p>
      <w:pPr>
        <w:pStyle w:val="BodyText"/>
      </w:pPr>
      <w:r>
        <w:t xml:space="preserve">Hauptstraße 23, 80336 Munich, Germany</w:t>
      </w:r>
    </w:p>
    <w:p>
      <w:pPr>
        <w:pStyle w:val="BodyText"/>
      </w:pPr>
      <w:r>
        <w:t xml:space="preserve">+49 89 1234567 | anna.schmidt@email.de</w:t>
      </w:r>
    </w:p>
    <w:p>
      <w:pPr>
        <w:pStyle w:val="BodyText"/>
      </w:pPr>
      <w:r>
        <w:t xml:space="preserve">Mr. Thomas Weber</w:t>
      </w:r>
    </w:p>
    <w:p>
      <w:pPr>
        <w:pStyle w:val="BodyText"/>
      </w:pPr>
      <w:r>
        <w:t xml:space="preserve">Human Resources Department</w:t>
      </w:r>
    </w:p>
    <w:p>
      <w:pPr>
        <w:pStyle w:val="BodyText"/>
      </w:pPr>
      <w:r>
        <w:t xml:space="preserve">Siemens AG – Electrical Systems Division</w:t>
      </w:r>
    </w:p>
    <w:p>
      <w:pPr>
        <w:pStyle w:val="BodyText"/>
      </w:pPr>
      <w:r>
        <w:t xml:space="preserve">Obertraunstraße 3, 80686 Munich, Germany</w:t>
      </w:r>
    </w:p>
    <w:p>
      <w:pPr>
        <w:pStyle w:val="BodyText"/>
      </w:pPr>
      <w:r>
        <w:t xml:space="preserve">Munich, October 26, 2023</w:t>
      </w:r>
    </w:p>
    <w:bookmarkStart w:id="21" w:name="X36cb4fd01f6e041715840c38a05cddc348031ba"/>
    <w:p>
      <w:pPr>
        <w:pStyle w:val="Heading1"/>
      </w:pPr>
      <w:r>
        <w:t xml:space="preserve">Subject: Application for Electrician Internship Position at Siemens AG in Germany Munich</w:t>
      </w:r>
    </w:p>
    <w:p>
      <w:pPr>
        <w:pStyle w:val="FirstParagraph"/>
      </w:pPr>
      <w:r>
        <w:t xml:space="preserve">Dear Mr. Weber,</w:t>
      </w:r>
      <w:r>
        <w:t xml:space="preserve"> </w:t>
      </w:r>
      <w:r>
        <w:t xml:space="preserve">It is with profound enthusiasm that I submit my application for the Electrician Internship position within your esteemed Electrical Systems Division at Siemens AG in Germany Munich. As a dedicated student pursuing a Bachelor's degree in Electrical Engineering at the Technical University of Munich (TUM), I have meticulously prepared myself to contribute meaningfully to your team while immersing myself in Germany's renowned engineering excellence. This</w:t>
      </w:r>
      <w:r>
        <w:t xml:space="preserve"> </w:t>
      </w:r>
      <w:r>
        <w:t xml:space="preserve">Internship Application Letter</w:t>
      </w:r>
      <w:r>
        <w:t xml:space="preserve"> </w:t>
      </w:r>
      <w:r>
        <w:t xml:space="preserve">serves as my formal expression of interest in gaining hands-on experience under the guidance of industry leaders at one of Europe's most innovative electrical technology hubs.</w:t>
      </w:r>
      <w:r>
        <w:t xml:space="preserve"> </w:t>
      </w:r>
      <w:r>
        <w:t xml:space="preserve">My academic journey at TUM has equipped me with a robust theoretical foundation complemented by practical laboratory work directly relevant to the</w:t>
      </w:r>
      <w:r>
        <w:t xml:space="preserve"> </w:t>
      </w:r>
      <w:r>
        <w:t xml:space="preserve">Electrician</w:t>
      </w:r>
      <w:r>
        <w:t xml:space="preserve"> </w:t>
      </w:r>
      <w:r>
        <w:t xml:space="preserve">role. I have completed advanced coursework in power distribution systems, industrial automation, and electrical safety protocols – all aligned with German DIN standards that I actively studied through Siemens' own technical documentation during my research phase. In my most recent project, I designed a low-voltage distribution system for a campus building renovation project, where I calculated load requirements, selected appropriate circuit breakers per VDE 0100 standards, and coordinated wiring layouts with structural engineers. This experience taught me the critical importance of precision in electrical installations – a principle deeply ingrained in German engineering culture. My technical skills extend to proficient use of multimeters, cable strippers, conduit benders, and CAD software (AutoCAD Electrical), all honed through mandatory workshops at TUM's state-of-the-art engineering labs.</w:t>
      </w:r>
      <w:r>
        <w:t xml:space="preserve"> </w:t>
      </w:r>
      <w:r>
        <w:t xml:space="preserve">What particularly draws me to this opportunity in</w:t>
      </w:r>
      <w:r>
        <w:t xml:space="preserve"> </w:t>
      </w:r>
      <w:r>
        <w:t xml:space="preserve">Germany Munich</w:t>
      </w:r>
      <w:r>
        <w:t xml:space="preserve"> </w:t>
      </w:r>
      <w:r>
        <w:t xml:space="preserve">is the city's unparalleled ecosystem for electrical innovation. Having researched Siemens' Munich campus extensively, I was impressed by your recent developments in smart grid technology and sustainable energy solutions – projects directly resonating with my passion for renewable integration. The company's commitment to the "Industry 4.0" initiative demonstrates how Munich remains at the forefront of global electrical engineering, where precision meets sustainability. I am not merely seeking an internship; I aspire to learn within a system that values technical excellence as profoundly as German craftsmanship does – a culture where safety protocols are sacred, documentation is meticulous, and every wire matters.</w:t>
      </w:r>
      <w:r>
        <w:t xml:space="preserve"> </w:t>
      </w:r>
      <w:r>
        <w:t xml:space="preserve">My motivation extends beyond professional growth to cultural immersion. Having spent six months studying in Berlin through the DAAD exchange program, I have developed fluency in German (C1 level) and deepened my understanding of the German work ethic – characterized by punctuality, respect for hierarchy, and collaborative problem-solving. I understand that</w:t>
      </w:r>
      <w:r>
        <w:t xml:space="preserve"> </w:t>
      </w:r>
      <w:r>
        <w:t xml:space="preserve">Germany Munich</w:t>
      </w:r>
      <w:r>
        <w:t xml:space="preserve"> </w:t>
      </w:r>
      <w:r>
        <w:t xml:space="preserve">demands not just technical proficiency but also cultural adaptability. During my time in Berlin, I learned to navigate workplace dynamics where "Fachkompetenz" (expertise) is respected above all, and where continuous improvement is part of daily practice. I have already begun studying Siemens' internal safety manuals and familiarizing myself with the company's quality management system (ISO 9001), ensuring I can contribute from day one without compromising safety standards.</w:t>
      </w:r>
      <w:r>
        <w:t xml:space="preserve"> </w:t>
      </w:r>
      <w:r>
        <w:t xml:space="preserve">Furthermore, my internship at Bosch Automotive in Stuttgart provided me with critical industry exposure. There, I assisted senior electricians in automotive assembly line installations under strict ESD controls. This included troubleshooting PLC systems, calibrating sensor networks, and documenting maintenance procedures – experiences directly transferable to Siemens' industrial environments. The Bosch team praised my "methodical approach to problem-solving" and ability to quickly learn from experienced technicians; I am confident these traits will allow me to excel in your Munich operations. I have also completed the German Electrical Safety Certificate (Elektrikerprüfung) through the local Berufsbildungswerk, which includes rigorous assessments of electrical theory, emergency response, and safe work practices – a credential specifically valued by employers throughout</w:t>
      </w:r>
      <w:r>
        <w:t xml:space="preserve"> </w:t>
      </w:r>
      <w:r>
        <w:t xml:space="preserve">Germany Munich</w:t>
      </w:r>
      <w:r>
        <w:t xml:space="preserve">.</w:t>
      </w:r>
      <w:r>
        <w:t xml:space="preserve"> </w:t>
      </w:r>
      <w:r>
        <w:t xml:space="preserve">I am particularly eager to contribute to Siemens' ongoing projects in renewable energy integration. Having followed your work on the Bavarian Grid Modernization Initiative with keen interest, I would welcome the opportunity to support field testing of grid-connected solar inverters or assist in maintaining high-voltage substations. My academic focus on power electronics aligns perfectly with these initiatives, and I am prepared to bring both theoretical knowledge and practical diligence to your team. The prospect of learning from Munich's engineering elite while contributing to projects that shape Germany's energy future is exactly what drives my ambition.</w:t>
      </w:r>
      <w:r>
        <w:t xml:space="preserve"> </w:t>
      </w:r>
      <w:r>
        <w:t xml:space="preserve">As a student deeply committed to the European engineering tradition, I recognize that an internship in</w:t>
      </w:r>
      <w:r>
        <w:t xml:space="preserve"> </w:t>
      </w:r>
      <w:r>
        <w:t xml:space="preserve">Germany Munich</w:t>
      </w:r>
      <w:r>
        <w:t xml:space="preserve"> </w:t>
      </w:r>
      <w:r>
        <w:t xml:space="preserve">represents more than professional development – it is an immersion into a culture where precision engineers are revered and technical excellence is non-negotiable. My ability to work independently while respecting team protocols, combined with my proven German language skills and cultural sensitivity, positions me to integrate seamlessly into your Munich operations. I am prepared to adhere strictly to all safety regulations, including wearing proper PPE as mandated by Bavarian occupational standards.</w:t>
      </w:r>
      <w:r>
        <w:t xml:space="preserve"> </w:t>
      </w:r>
      <w:r>
        <w:t xml:space="preserve">Thank you for considering my</w:t>
      </w:r>
      <w:r>
        <w:t xml:space="preserve"> </w:t>
      </w:r>
      <w:r>
        <w:t xml:space="preserve">Internship Application Letter</w:t>
      </w:r>
      <w:r>
        <w:t xml:space="preserve">. I have attached my CV detailing further academic projects and certifications, and I welcome the opportunity to discuss how my skills in electrical system design, safety compliance, and German technical culture can benefit Siemens AG's Munich division. I am available for an interview at your earliest convenience during the upcoming weeks.</w:t>
      </w:r>
      <w:r>
        <w:t xml:space="preserve"> </w:t>
      </w:r>
      <w:r>
        <w:t xml:space="preserve">With sincere respect for Germany's engineering legacy,</w:t>
      </w:r>
    </w:p>
    <w:p>
      <w:pPr>
        <w:pStyle w:val="BodyText"/>
      </w:pPr>
      <w:r>
        <w:t xml:space="preserve">Anna Schmid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Germany Munich</dc:title>
  <dc:creator/>
  <dc:language>en</dc:language>
  <cp:keywords/>
  <dcterms:created xsi:type="dcterms:W3CDTF">2026-07-19T09:51:11Z</dcterms:created>
  <dcterms:modified xsi:type="dcterms:W3CDTF">2026-07-19T09:51:11Z</dcterms:modified>
</cp:coreProperties>
</file>

<file path=docProps/custom.xml><?xml version="1.0" encoding="utf-8"?>
<Properties xmlns="http://schemas.openxmlformats.org/officeDocument/2006/custom-properties" xmlns:vt="http://schemas.openxmlformats.org/officeDocument/2006/docPropsVTypes"/>
</file>